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---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Untitled</w:t>
      </w:r>
      <w:r>
        <w:t xml:space="preserve">”</w:t>
      </w:r>
      <w:r>
        <w:t xml:space="preserve"> </w:t>
      </w:r>
      <w:r>
        <w:t xml:space="preserve">output: html_document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3-06-21</w:t>
      </w:r>
      <w:r>
        <w:t xml:space="preserve">”</w:t>
      </w:r>
      <w:r>
        <w:t xml:space="preserve"> </w:t>
      </w:r>
      <w:r>
        <w:t xml:space="preserve">---</w:t>
      </w:r>
    </w:p>
    <w:p>
      <w:pPr>
        <w:pStyle w:val="BodyText"/>
      </w:pPr>
      <w:r>
        <w:t xml:space="preserve">Ce document explique l’ensemble des codes utilisés pour le traitement des données à l’issu de la collecte.</w:t>
      </w:r>
    </w:p>
    <w:bookmarkStart w:id="20" w:name="preambule"/>
    <w:p>
      <w:pPr>
        <w:pStyle w:val="Heading5"/>
      </w:pPr>
      <w:r>
        <w:t xml:space="preserve">PREAMBULE</w:t>
      </w:r>
    </w:p>
    <w:bookmarkEnd w:id="20"/>
    <w:bookmarkStart w:id="21" w:name="preambule-1"/>
    <w:p>
      <w:pPr>
        <w:pStyle w:val="Heading1"/>
      </w:pPr>
      <w:r>
        <w:t xml:space="preserve">PREAMBULE</w:t>
      </w:r>
    </w:p>
    <w:bookmarkEnd w:id="21"/>
    <w:bookmarkStart w:id="22" w:name="X3eaf6df29a16303f06d05c7acf16029e7452995"/>
    <w:p>
      <w:pPr>
        <w:pStyle w:val="Heading1"/>
      </w:pPr>
      <w:r>
        <w:t xml:space="preserve">La section PREAMBULE contient les packages et librairies nécessaires pour le traitement des données.</w:t>
      </w:r>
    </w:p>
    <w:bookmarkEnd w:id="22"/>
    <w:bookmarkStart w:id="23" w:name="packages-et-librairies"/>
    <w:p>
      <w:pPr>
        <w:pStyle w:val="Heading1"/>
      </w:pPr>
      <w:r>
        <w:t xml:space="preserve">PACKAGES ET LIBRAIRIES</w:t>
      </w:r>
    </w:p>
    <w:bookmarkEnd w:id="23"/>
    <w:bookmarkStart w:id="24" w:name="X9111b66f7cbd149cf919b681799955f157fa882"/>
    <w:p>
      <w:pPr>
        <w:pStyle w:val="Heading1"/>
      </w:pPr>
      <w:r>
        <w:t xml:space="preserve">Nous chargeons les packages et librairies nécessaires pour l’analyse des donné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vethirtyeight)</w:t>
      </w:r>
    </w:p>
    <w:p>
      <w:pPr>
        <w:pStyle w:val="SourceCode"/>
      </w:pPr>
      <w:r>
        <w:rPr>
          <w:rStyle w:val="VerbatimChar"/>
        </w:rPr>
        <w:t xml:space="preserve">## Some larger datasets need to be installed separately, like senators and</w:t>
      </w:r>
      <w:r>
        <w:br/>
      </w:r>
      <w:r>
        <w:rPr>
          <w:rStyle w:val="VerbatimChar"/>
        </w:rPr>
        <w:t xml:space="preserve">## house_district_forecast. To install these, we recommend you install the</w:t>
      </w:r>
      <w:r>
        <w:br/>
      </w:r>
      <w:r>
        <w:rPr>
          <w:rStyle w:val="VerbatimChar"/>
        </w:rPr>
        <w:t xml:space="preserve">## fivethirtyeightdata package by running:</w:t>
      </w:r>
      <w:r>
        <w:br/>
      </w:r>
      <w:r>
        <w:rPr>
          <w:rStyle w:val="VerbatimChar"/>
        </w:rPr>
        <w:t xml:space="preserve">## install.packages('fivethirtyeightdata', repos =</w:t>
      </w:r>
      <w:r>
        <w:br/>
      </w:r>
      <w:r>
        <w:rPr>
          <w:rStyle w:val="VerbatimChar"/>
        </w:rPr>
        <w:t xml:space="preserve">## 'https://fivethirtyeightdata.github.io/drat/', type = 'source'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vethirtyeigh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End w:id="24"/>
    <w:bookmarkStart w:id="25" w:name="traitement-de-données"/>
    <w:p>
      <w:pPr>
        <w:pStyle w:val="Heading1"/>
      </w:pPr>
      <w:r>
        <w:t xml:space="preserve">Traitement de données</w:t>
      </w:r>
    </w:p>
    <w:bookmarkEnd w:id="25"/>
    <w:bookmarkStart w:id="26" w:name="X847b551c53da4a895b32911070c58991021ada7"/>
    <w:p>
      <w:pPr>
        <w:pStyle w:val="Heading1"/>
      </w:pPr>
      <w:r>
        <w:t xml:space="preserve">Cette section comprend les codes qui permettent de définir l’espace de travail, de lire le fichier Excel et de supprimer les colonnes.</w:t>
      </w:r>
    </w:p>
    <w:bookmarkEnd w:id="26"/>
    <w:bookmarkStart w:id="27" w:name="X69d0662c957459fbccdaa498f304325f1da41b7"/>
    <w:p>
      <w:pPr>
        <w:pStyle w:val="Heading1"/>
      </w:pPr>
      <w:r>
        <w:t xml:space="preserve">Définition de l’espace de travail et lecture du fichier Excel dans R</w:t>
      </w:r>
    </w:p>
    <w:bookmarkEnd w:id="27"/>
    <w:bookmarkStart w:id="93" w:name="Xdb4987f9e0fa1e852b5a11e7deec73bd2097c3b"/>
    <w:p>
      <w:pPr>
        <w:pStyle w:val="Heading1"/>
      </w:pPr>
      <w:r>
        <w:t xml:space="preserve">Nous définissons l’espace de travail et importons le fichier Excel contenant les données brutes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user/Desktop/LA GESTION DE L'EAU /Analyse/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custom11062023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filepath)</w:t>
      </w:r>
      <w:r>
        <w:br/>
      </w:r>
      <w:r>
        <w:rPr>
          <w:rStyle w:val="CommentTok"/>
        </w:rPr>
        <w:t xml:space="preserve">#view(data)</w:t>
      </w:r>
      <w:r>
        <w:br/>
      </w:r>
      <w:r>
        <w:br/>
      </w:r>
      <w:r>
        <w:rPr>
          <w:rStyle w:val="NormalTok"/>
        </w:rPr>
        <w:t xml:space="preserve">dat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3Lienavecle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1" w:name="section"/>
    <w:p>
      <w:pPr>
        <w:pStyle w:val="Heading80"/>
      </w:pPr>
    </w:p>
    <w:p>
      <w:pPr>
        <w:pStyle w:val="FirstParagraph"/>
      </w:pPr>
      <w:r>
        <w:t xml:space="preserve">REPARTION DES MENAGES PAR genre DU CM</w:t>
      </w:r>
      <w:r>
        <w:t xml:space="preserve"> </w:t>
      </w:r>
      <w: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NormalTok"/>
        </w:rPr>
        <w:t xml:space="preserve">mdl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leurs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825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C001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Cm_genre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re_f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re))</w:t>
      </w:r>
      <w:r>
        <w:br/>
      </w:r>
      <w:r>
        <w:br/>
      </w:r>
      <w:r>
        <w:rPr>
          <w:rStyle w:val="NormalTok"/>
        </w:rPr>
        <w:t xml:space="preserve">dataCm_sex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m_genre_fact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re_f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gg_gen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_sexe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re_f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uleurs_sex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dl_sex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paste0(round(prop*100, 1), "%")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position = position_stack(vjust = 0.5)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void()</w:t>
      </w:r>
      <w:r>
        <w:br/>
      </w:r>
      <w:r>
        <w:br/>
      </w:r>
      <w:r>
        <w:br/>
      </w:r>
      <w:r>
        <w:rPr>
          <w:rStyle w:val="NormalTok"/>
        </w:rPr>
        <w:t xml:space="preserve">gg_gen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dgraph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le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467b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#8c56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377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cbd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7be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#2f4b7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98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df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b7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#c5b0d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49c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7b6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7c7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bdb8d"</w:t>
      </w:r>
      <w:r>
        <w:rPr>
          <w:rStyle w:val="NormalTok"/>
        </w:rPr>
        <w:t xml:space="preserve">)</w:t>
      </w:r>
    </w:p>
    <w:bookmarkEnd w:id="31"/>
    <w:bookmarkStart w:id="44" w:name="section-1"/>
    <w:p>
      <w:pPr>
        <w:pStyle w:val="Heading80"/>
      </w:pPr>
    </w:p>
    <w:p>
      <w:pPr>
        <w:pStyle w:val="FirstParagraph"/>
      </w:pPr>
      <w:r>
        <w:t xml:space="preserve">REPARTION DES MENAGES PAR Niveau d;education atteint par DU CM</w:t>
      </w:r>
      <w:r>
        <w:t xml:space="preserve"> </w:t>
      </w:r>
      <w: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Définir les labels personnalisés pour chaque niveau</w:t>
      </w:r>
      <w:r>
        <w:br/>
      </w:r>
      <w:r>
        <w:rPr>
          <w:rStyle w:val="NormalTok"/>
        </w:rPr>
        <w:t xml:space="preserve">labels_niv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Prima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Collegi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seconda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supperieu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r la variable Niv_educ en un facteur avec les labels personnalisés</w:t>
      </w:r>
      <w:r>
        <w:br/>
      </w:r>
      <w:r>
        <w:rPr>
          <w:rStyle w:val="NormalTok"/>
        </w:rPr>
        <w:t xml:space="preserve">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v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v_educ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niv_educ)</w:t>
      </w:r>
      <w:r>
        <w:br/>
      </w:r>
      <w:r>
        <w:br/>
      </w:r>
      <w:r>
        <w:rPr>
          <w:rStyle w:val="NormalTok"/>
        </w:rPr>
        <w:t xml:space="preserve">mdl_niv_etu_a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veau Prim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veau Collegi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veau second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veau supperie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_niv_etu_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f4b7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467b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niv_ed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Niv_educ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iv_educ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dl_niv_etu_ac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_niv_etu_ac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dl_niv_etu_ac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+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jouter les ÃƒÂ©tiquettes au-dessus des barres avec les proportions arrondi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text(aes(label = paste0(round((..count..)/sum(..count..)*100, 2), "%"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 y=..count..), stat='count', position=position_stack(1.1)) </w:t>
      </w:r>
      <w:r>
        <w:br/>
      </w:r>
      <w:r>
        <w:br/>
      </w:r>
      <w:r>
        <w:rPr>
          <w:rStyle w:val="NormalTok"/>
        </w:rPr>
        <w:t xml:space="preserve">gg_niv_edu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dgraph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##########################################################################</w:t>
      </w:r>
      <w:r>
        <w:t xml:space="preserve"> </w:t>
      </w:r>
      <w:r>
        <w:t xml:space="preserve">REPARTION DES MENAGES PAR Statut d’ocuppation du logement</w:t>
      </w:r>
      <w:r>
        <w:t xml:space="preserve"> </w:t>
      </w:r>
      <w: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Définir les labels personnalisés pour chaque niveau</w:t>
      </w:r>
      <w:r>
        <w:br/>
      </w:r>
      <w:r>
        <w:rPr>
          <w:rStyle w:val="NormalTok"/>
        </w:rPr>
        <w:t xml:space="preserve">labels_statu_oc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é gratuitement (Logement de fonctio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é gratuitement (Famille ou Ami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riét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r la variable Niv_educ en un facteur avec les labels personnalisés</w:t>
      </w:r>
      <w:r>
        <w:br/>
      </w:r>
      <w:r>
        <w:rPr>
          <w:rStyle w:val="NormalTok"/>
        </w:rPr>
        <w:t xml:space="preserve">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t_occup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t_occup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statu_ocup)</w:t>
      </w:r>
      <w:r>
        <w:br/>
      </w:r>
      <w:r>
        <w:br/>
      </w:r>
      <w:r>
        <w:rPr>
          <w:rStyle w:val="NormalTok"/>
        </w:rPr>
        <w:t xml:space="preserve">mdl_statu_ocu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ement de fonctio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é gratuit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riét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r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l_statu_oc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8df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7bec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c56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f4b7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b7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statu_oc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statut_occupation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t_occup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dl_statu_ocu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_statu_ocup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dl_statu_ocu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ÃƒÂ©tiquettes au-dessus des barres avec les proportions arrond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paste0(round((..count..)/sum(..count..)*100, 2), "%"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y=..count..), stat='count', position=position_stack(1.3)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ord_flip()</w:t>
      </w:r>
      <w:r>
        <w:br/>
      </w:r>
      <w:r>
        <w:br/>
      </w:r>
      <w:r>
        <w:rPr>
          <w:rStyle w:val="NormalTok"/>
        </w:rPr>
        <w:t xml:space="preserve">gg_statu_ocu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dgraph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##########################################################################</w:t>
      </w:r>
      <w:r>
        <w:t xml:space="preserve"> </w:t>
      </w:r>
      <w:r>
        <w:t xml:space="preserve">REPARTION DES MENAGES PAR Montant de la facture</w:t>
      </w:r>
      <w:r>
        <w:br/>
      </w:r>
      <w: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NormalTok"/>
        </w:rPr>
        <w:t xml:space="preserve">labels_Mt_Eau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Dirhams ou mo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51 et 99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00 et 15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51 et 2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200 Dirham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vertir la variable Niv_educ en un facteur avec les labels personnalisés</w:t>
      </w:r>
      <w:r>
        <w:br/>
      </w:r>
      <w:r>
        <w:rPr>
          <w:rStyle w:val="NormalTok"/>
        </w:rPr>
        <w:t xml:space="preserve">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_Eau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_Eau_n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Mt_Eau_num)</w:t>
      </w:r>
      <w:r>
        <w:br/>
      </w:r>
      <w:r>
        <w:br/>
      </w:r>
      <w:r>
        <w:rPr>
          <w:rStyle w:val="NormalTok"/>
        </w:rPr>
        <w:t xml:space="preserve">mdl_Mt_Eau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Dirhams ou mo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51 et 99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00 et 15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51 et 2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200 Dirha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Mt_Eau_n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333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6991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002d66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Mt_Eau_n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_Eau_n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dl_Mt_Eau_num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_Mt_Eau_num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dl_Mt_Eau_nu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ÃƒÂ©tiquettes au-dessus des barres avec les proportions arrond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paste0(round((..count..)/sum(..count..)*100, 2), "%"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         y=..count..), stat='count', position=position_stack(1.3)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ord_flip()</w:t>
      </w:r>
      <w:r>
        <w:br/>
      </w:r>
      <w:r>
        <w:br/>
      </w:r>
      <w:r>
        <w:rPr>
          <w:rStyle w:val="NormalTok"/>
        </w:rPr>
        <w:t xml:space="preserve">gg_Mt_Eau_nu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dgraph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##########################################################################</w:t>
      </w:r>
      <w:r>
        <w:t xml:space="preserve"> </w:t>
      </w:r>
      <w:r>
        <w:t xml:space="preserve">REPARTION DES MENAGES PAR Type de Logemnt DU Menage</w:t>
      </w:r>
      <w:r>
        <w:t xml:space="preserve"> </w:t>
      </w:r>
      <w: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Définir les labels personnalisés pour chaque niveau</w:t>
      </w:r>
      <w:r>
        <w:br/>
      </w:r>
      <w:r>
        <w:rPr>
          <w:rStyle w:val="NormalTok"/>
        </w:rPr>
        <w:t xml:space="preserve">labels_type_lo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donv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t Habitat so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t Habitat économ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t std moy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t haut 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Vill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r la variable Niv_educ en un facteur avec les labels personnalisés</w:t>
      </w:r>
      <w:r>
        <w:br/>
      </w:r>
      <w:r>
        <w:rPr>
          <w:rStyle w:val="NormalTok"/>
        </w:rPr>
        <w:t xml:space="preserve">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lo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loge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type_logement)</w:t>
      </w:r>
      <w:r>
        <w:br/>
      </w:r>
      <w:r>
        <w:br/>
      </w:r>
      <w:r>
        <w:rPr>
          <w:rStyle w:val="NormalTok"/>
        </w:rPr>
        <w:t xml:space="preserve">mdl_Type_logem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donv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t Habitat so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t Habitat économ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t std moy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t haut 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Vill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Type_logem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69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412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1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857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71d54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3232d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b03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Type_logem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Type_logement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ype_loge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dl_Type_loge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_Type_logemen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dl_Type_logem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ÃƒÂ©tiquettes au-dessus des barres avec les proportions arrond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paste0(round((..count..)/sum(..count..)*100, 2), "%"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y=..count..), stat='count', position=position_stack(1.3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g_Type_loge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dgraph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section-2"/>
    <w:p>
      <w:pPr>
        <w:pStyle w:val="Heading80"/>
      </w:pPr>
    </w:p>
    <w:p>
      <w:pPr>
        <w:pStyle w:val="FirstParagraph"/>
      </w:pPr>
      <w:r>
        <w:t xml:space="preserve">REPARTION DES MENAGES PAR REVENU DU CM</w:t>
      </w:r>
      <w:r>
        <w:t xml:space="preserve"> </w:t>
      </w:r>
      <w: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NormalTok"/>
        </w:rPr>
        <w:t xml:space="preserve">labels_Revenu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00 ou mo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501 et 25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2501 et 40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4001 et 95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9500 Dirha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r la variable Niv_educ en un facteur avec les labels personnalisés</w:t>
      </w:r>
      <w:r>
        <w:br/>
      </w:r>
      <w:r>
        <w:rPr>
          <w:rStyle w:val="NormalTok"/>
        </w:rPr>
        <w:t xml:space="preserve">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Revenu_cm)</w:t>
      </w:r>
      <w:r>
        <w:br/>
      </w:r>
      <w:r>
        <w:br/>
      </w:r>
      <w:r>
        <w:rPr>
          <w:rStyle w:val="NormalTok"/>
        </w:rPr>
        <w:t xml:space="preserve">mdl_Revenu_c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00 ou mo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501 et 25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2501 et 40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4001 et 95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9500 Dirham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l_Revenu_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4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ae93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ca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d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582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Revenu_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evenu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venu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dl_Revenu_cm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_Revenu_cm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dl_Revenu_c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ÃƒÂ©tiquettes au-dessus des barres avec les proportions arrond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paste0(round((..count..)/sum(..count..)*100, 2), "%"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y=..count..), stat='count', position=position_stack(1.3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g_Revenu_c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odgraph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##########################################################################</w:t>
      </w:r>
      <w:r>
        <w:t xml:space="preserve"> </w:t>
      </w:r>
      <w:r>
        <w:t xml:space="preserve">REPARTION DES MENAGES PAR AGE DU CM</w:t>
      </w:r>
      <w:r>
        <w:t xml:space="preserve"> </w:t>
      </w:r>
      <w: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NormalTok"/>
        </w:rPr>
        <w:t xml:space="preserve">labels_Age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 ans et moins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6 et 2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26 et 3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36 et 4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46 et 5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56 et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6 ans et Pl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r la variable Niv_educ en un facteur avec les labels personnalisés</w:t>
      </w:r>
      <w:r>
        <w:br/>
      </w:r>
      <w:r>
        <w:rPr>
          <w:rStyle w:val="NormalTok"/>
        </w:rPr>
        <w:t xml:space="preserve">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Age_cm)</w:t>
      </w:r>
      <w:r>
        <w:br/>
      </w:r>
      <w:r>
        <w:br/>
      </w:r>
      <w:r>
        <w:rPr>
          <w:rStyle w:val="NormalTok"/>
        </w:rPr>
        <w:t xml:space="preserve">mdl_Age_c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 ans et moins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6 et 2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26 et 3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36 et 4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46 et 5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56 et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6 ans et Plu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l_Age_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ece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50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b0f8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4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ae9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Age_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dl_Age_cm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_Age_cm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dl_Age_c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ÃƒÂ©tiquettes au-dessus des barres avec les proportions arrond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paste0(round((..count..)/sum(..count..)*100, 2), "%"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y=..count..), stat='count', position=position_stack(1.3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g_Age_c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odgraph_files/figure-docx/unnamed-chunk-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section-3"/>
    <w:p>
      <w:pPr>
        <w:pStyle w:val="Heading80"/>
      </w:pPr>
    </w:p>
    <w:p>
      <w:pPr>
        <w:pStyle w:val="FirstParagraph"/>
      </w:pPr>
      <w:r>
        <w:t xml:space="preserve">REPARTION DES MENAGES PAR Taille</w:t>
      </w:r>
      <w:r>
        <w:br/>
      </w:r>
      <w: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NormalTok"/>
        </w:rPr>
        <w:t xml:space="preserve">c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333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65535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ece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50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b0f8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4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ae93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ca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d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582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279b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d389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3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352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69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412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1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857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71d54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3232d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b03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bels_taille_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à 2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à 4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à 6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6 individ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r la variable Niv_educ en un facteur avec les labels personnalisés</w:t>
      </w:r>
      <w:r>
        <w:br/>
      </w:r>
      <w:r>
        <w:rPr>
          <w:rStyle w:val="NormalTok"/>
        </w:rPr>
        <w:t xml:space="preserve">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_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_m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taille_mn)</w:t>
      </w:r>
      <w:r>
        <w:br/>
      </w:r>
      <w:r>
        <w:br/>
      </w:r>
      <w:r>
        <w:rPr>
          <w:rStyle w:val="NormalTok"/>
        </w:rPr>
        <w:t xml:space="preserve">mdl_taille_m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à 2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à 4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à 6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6 individu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l_taille_m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333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65535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taille_m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taille_mn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ille_m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dl_taille_m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_taille_m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dl_taille_m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ÃƒÂ©tiquettes au-dessus des barres avec les proportions arrond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paste0(round((..count..)/sum(..count..)*100, 2), "%"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y=..count..), stat='count', position=position_stack(1.3)) </w:t>
      </w:r>
      <w:r>
        <w:br/>
      </w:r>
      <w:r>
        <w:rPr>
          <w:rStyle w:val="CommentTok"/>
        </w:rPr>
        <w:t xml:space="preserve">#gg_taille_mn</w:t>
      </w:r>
    </w:p>
    <w:bookmarkEnd w:id="52"/>
    <w:bookmarkStart w:id="53" w:name="section-4"/>
    <w:p>
      <w:pPr>
        <w:pStyle w:val="Heading80"/>
      </w:pPr>
    </w:p>
    <w:p>
      <w:pPr>
        <w:pStyle w:val="FirstParagraph"/>
      </w:pPr>
      <w:r>
        <w:t xml:space="preserve">Analyse BIVARIE</w:t>
      </w:r>
      <w:r>
        <w:t xml:space="preserve"> </w:t>
      </w:r>
      <w:r>
        <w:t xml:space="preserve">################################################################################</w:t>
      </w:r>
    </w:p>
    <w:bookmarkEnd w:id="53"/>
    <w:bookmarkStart w:id="57" w:name="le-genre-du-cm-vs-montant-de-la-facture"/>
    <w:p>
      <w:pPr>
        <w:pStyle w:val="Heading2"/>
      </w:pPr>
      <w:r>
        <w:t xml:space="preserve">Le Genre du CM VS Montant de la facture</w:t>
      </w:r>
    </w:p>
    <w:p>
      <w:pPr>
        <w:pStyle w:val="SourceCode"/>
      </w:pPr>
      <w:r>
        <w:rPr>
          <w:rStyle w:val="NormalTok"/>
        </w:rPr>
        <w:t xml:space="preserve">gg_Mt_Eau_num_vs_gen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ibellés personnalisés pour chaque genr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gen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étiquettes au-dessus des barres avec les proportions arrond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paste0(round((..count..)/sum(..count..) * 100, 2), "%"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y = ..count..), stat = 'count', position = position_stack(1.3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gg_Mt_Eau_num_vs_gen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odgraph_files/figure-docx/unnamed-chunk-1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X290a57c66163668aa5337b9b3585fae5199484c"/>
    <w:p>
      <w:pPr>
        <w:pStyle w:val="Heading2"/>
      </w:pPr>
      <w:r>
        <w:t xml:space="preserve">Montant de la facture Vs Le Niveau d’education des CM</w:t>
      </w:r>
    </w:p>
    <w:p>
      <w:pPr>
        <w:pStyle w:val="SourceCode"/>
      </w:pPr>
      <w:r>
        <w:rPr>
          <w:rStyle w:val="NormalTok"/>
        </w:rPr>
        <w:t xml:space="preserve">gg_Mt_Eau_num_vs_Niv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iv_educ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au d'éducation du CM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Prima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Collegi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seconda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supérieur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ibellés personnalisés pour chaque niveau d'éducatio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f4b7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467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justement de la taille du texte de la légende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g_Mt_Eau_num_vs_Niv_educ_war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iv_educ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au d'éducation du CM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Prima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Collegi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seconda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 supérieur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ibellés personnalisés pour chaque niveau d'éducatio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f4b7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467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iv_educ) 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text(aes(label = paste0(round((..count..)/sum(..count..) * 100, 2), "%"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 y = ..count..), stat = 'count', position = position_stack(1.3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g_Mt_Eau_num_vs_Niv_edu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odgraph_files/figure-docx/unnamed-chunk-13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Mt_Eau_num_vs_Niv_educ_war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odgraph_files/figure-docx/unnamed-chunk-13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1" w:name="Xbf4deb794c752b2f16b5fd7cdb1a19a45730ea9"/>
    <w:p>
      <w:pPr>
        <w:pStyle w:val="Heading2"/>
      </w:pPr>
      <w:r>
        <w:t xml:space="preserve">Montant de la facture Vs Le Revenu des CM</w:t>
      </w:r>
    </w:p>
    <w:p>
      <w:pPr>
        <w:pStyle w:val="SourceCode"/>
      </w:pPr>
      <w:r>
        <w:rPr>
          <w:rStyle w:val="NormalTok"/>
        </w:rPr>
        <w:t xml:space="preserve">gg_Mt_Eau_num_vs_Reven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venu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  du CM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00 ou mo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501 et 25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2501 et 40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4001 et 95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9500 Dirhams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ibellés personnalisés pour chaque niveau d'éducatio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4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ca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d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58220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_Mt_Eau_num_vs_Revenu_war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venu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  du CM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00 ou mo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501 et 25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2501 et 40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4001 et 9500 Dirha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9500 Dirhams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ibellés personnalisés pour chaque niveau d'éducatio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4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ca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d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5822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nu) </w:t>
      </w:r>
      <w:r>
        <w:br/>
      </w:r>
      <w:r>
        <w:br/>
      </w:r>
      <w:r>
        <w:br/>
      </w:r>
      <w:r>
        <w:rPr>
          <w:rStyle w:val="NormalTok"/>
        </w:rPr>
        <w:t xml:space="preserve">gg_Mt_Eau_num_vs_Revenu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odgraph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Mt_Eau_num_vs_Revenu_war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rodgraph_files/figure-docx/unnamed-chunk-14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8" w:name="Xd1d18aff129d81b4dc49c80ae0a41d08fa4c701"/>
    <w:p>
      <w:pPr>
        <w:pStyle w:val="Heading2"/>
      </w:pPr>
      <w:r>
        <w:t xml:space="preserve">Montant de la facture Vs La superficie du logement :</w:t>
      </w:r>
    </w:p>
    <w:p>
      <w:pPr>
        <w:pStyle w:val="SourceCode"/>
      </w:pPr>
      <w:r>
        <w:rPr>
          <w:rStyle w:val="NormalTok"/>
        </w:rPr>
        <w:t xml:space="preserve">gg_Mt_Eau_num_vs_surf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rfa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du logemen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m² ou mo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 51 m² à 60 m²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 61 m² à 70 m²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 71 m² à 90 m²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 91 m² à 140 m²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140 m²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56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377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cbd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7be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g_Mt_Eau_num_vs_surface_war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rfa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face du Logement 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m² ou mo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 51 m² à 60 m²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 61 m² à 70 m²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 71 m² à 90 m²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 91 m² à 140 m²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140 m²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56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377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cbd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7be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rface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g_Mt_Eau_num_vs_surfa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rodgraph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Mt_Eau_num_vs_surface_war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rodgraph_files/figure-docx/unnamed-chunk-15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5" w:name="X9d397909de59a7033d62538f812c599e5833c87"/>
    <w:p>
      <w:pPr>
        <w:pStyle w:val="Heading2"/>
      </w:pPr>
      <w:r>
        <w:t xml:space="preserve">Montant de la facture Vs Taille du Menage</w:t>
      </w:r>
    </w:p>
    <w:p>
      <w:pPr>
        <w:pStyle w:val="SourceCode"/>
      </w:pPr>
      <w:r>
        <w:rPr>
          <w:rStyle w:val="NormalTok"/>
        </w:rPr>
        <w:t xml:space="preserve">gg_Mt_Eau_num_vs_taille_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ille_m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 du menag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à 2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à 4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à 6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6 individ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3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50a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g_Mt_Eau_num_vs_taille_mn_war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ille_m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 du menag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à 2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à 4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à 6 indi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6 individ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3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50a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aille_mn) 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g_Mt_Eau_num_vs_taille_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prodgraph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Mt_Eau_num_vs_taille_mn_war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prodgraph_files/figure-docx/unnamed-chunk-16-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2" w:name="montant-de-la-facture-vs-lage-du-cm"/>
    <w:p>
      <w:pPr>
        <w:pStyle w:val="Heading2"/>
      </w:pPr>
      <w:r>
        <w:t xml:space="preserve">Montant de la facture Vs L’Age du CM</w:t>
      </w:r>
    </w:p>
    <w:p>
      <w:pPr>
        <w:pStyle w:val="SourceCode"/>
      </w:pPr>
      <w:r>
        <w:rPr>
          <w:rStyle w:val="NormalTok"/>
        </w:rPr>
        <w:t xml:space="preserve">gg_Mt_Eau_num_vs_Age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 du menag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 ans et moins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6 et 2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26 et 3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36 et 4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46 et 5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56 et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6 ans et 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b0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50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bd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7be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857a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g_Mt_Eau_num_vs_Age_c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rodgraph_files/figure-docx/unnamed-chunk-17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Mt_Eau_num_vs_Age_cm_war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t_Eau_num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 du menag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out de la légend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 ans et moins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16 et 25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ntre 26 et 3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36 et 45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ntre 46 et 55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56 et 65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66 ans et 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b0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50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bd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7be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857a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leurs personnalisées pour chaque niveau d'édu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a légende v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) </w:t>
      </w:r>
      <w:r>
        <w:br/>
      </w:r>
      <w:r>
        <w:br/>
      </w:r>
      <w:r>
        <w:rPr>
          <w:rStyle w:val="NormalTok"/>
        </w:rPr>
        <w:t xml:space="preserve">gg_Mt_Eau_num_vs_Age_cm_war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rodgraph_files/figure-docx/unnamed-chunk-1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333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65535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ece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50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b0f8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4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ae93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fca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d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582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279b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d389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23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352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69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412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1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857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ff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71d54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3232d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b03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e_graphiq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gg_taille_mn, gg_Age_cm, gg_Revenu_cm,</w:t>
      </w:r>
      <w:r>
        <w:br/>
      </w:r>
      <w:r>
        <w:rPr>
          <w:rStyle w:val="NormalTok"/>
        </w:rPr>
        <w:t xml:space="preserve">                         gg_Type_logement, gg_Mt_Eau_num,</w:t>
      </w:r>
      <w:r>
        <w:br/>
      </w:r>
      <w:r>
        <w:rPr>
          <w:rStyle w:val="NormalTok"/>
        </w:rPr>
        <w:t xml:space="preserve">                         gg_statu_ocup, gg_genre, gg_niv_educ,gg_Mt_Eau_num_vs_genre ,gg_Mt_Eau_num_vs_Niv_educ_warp,gg_Mt_Eau_num_vs_Revenu,</w:t>
      </w:r>
      <w:r>
        <w:br/>
      </w:r>
      <w:r>
        <w:rPr>
          <w:rStyle w:val="NormalTok"/>
        </w:rPr>
        <w:t xml:space="preserve">gg_Mt_Eau_num_vs_Revenu_warp,gg_Mt_Eau_num_vs_taille_mn,</w:t>
      </w:r>
      <w:r>
        <w:br/>
      </w:r>
      <w:r>
        <w:rPr>
          <w:rStyle w:val="NormalTok"/>
        </w:rPr>
        <w:t xml:space="preserve">gg_Mt_Eau_num_vs_taille_mn_warp,gg_Mt_Eau_num_vs_surface,</w:t>
      </w:r>
      <w:r>
        <w:br/>
      </w:r>
      <w:r>
        <w:rPr>
          <w:rStyle w:val="NormalTok"/>
        </w:rPr>
        <w:t xml:space="preserve">gg_Mt_Eau_num_vs_surface_warp,gg_Mt_Eau_num_vs_Age_cm,</w:t>
      </w:r>
      <w:r>
        <w:br/>
      </w:r>
      <w:r>
        <w:rPr>
          <w:rStyle w:val="NormalTok"/>
        </w:rPr>
        <w:t xml:space="preserve">gg_Mt_Eau_num_vs_Age_cm_warp)</w:t>
      </w:r>
      <w:r>
        <w:br/>
      </w:r>
      <w:r>
        <w:br/>
      </w:r>
      <w:r>
        <w:rPr>
          <w:rStyle w:val="NormalTok"/>
        </w:rPr>
        <w:t xml:space="preserve">noms_fich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_taille_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_Age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_Revenu_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g_Type_log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_Mt_Eau_n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g_statu_oc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_gen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_niv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_Mt_Eau_num_vs_gen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_Mt_Eau_num_vs_Niv_educ_w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g_Mt_Eau_num_vs_Reven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_Mt_Eau_num_vs_Revenu_w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g_Mt_Eau_num_vs_taille_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g_Mt_Eau_num_vs_taille_mn_war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_Mt_Eau_num_vs_surfac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g_Mt_Eau_num_vs_surface_war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_Mt_Eau_num_vs_Age_cm_mn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_Mt_Eau_num_vs_Age_cm_war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ste_graphiques)) {</w:t>
      </w:r>
      <w:r>
        <w:br/>
      </w:r>
      <w:r>
        <w:rPr>
          <w:rStyle w:val="NormalTok"/>
        </w:rPr>
        <w:t xml:space="preserve">  nom_fich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oms_fichiers[i]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nom_fichier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liste_graphiques[[i]]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45:27Z</dcterms:created>
  <dcterms:modified xsi:type="dcterms:W3CDTF">2023-07-13T13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